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705AB" w14:textId="77777777" w:rsidR="00D21FDE" w:rsidRDefault="00D21FDE"/>
    <w:p w14:paraId="14217D3D" w14:textId="2D761835" w:rsidR="00F97D4F" w:rsidRDefault="00F97D4F">
      <w:r>
        <w:t xml:space="preserve">SOCIOLOGIA RURAL T53 </w:t>
      </w:r>
      <w:r>
        <w:t xml:space="preserve"> </w:t>
      </w:r>
      <w:r>
        <w:t xml:space="preserve"> </w:t>
      </w:r>
      <w:r w:rsidR="00583067">
        <w:t xml:space="preserve">             2</w:t>
      </w:r>
    </w:p>
    <w:p w14:paraId="236CA31D" w14:textId="4E56E23D" w:rsidR="00F97D4F" w:rsidRDefault="00F97D4F">
      <w:r>
        <w:t xml:space="preserve">ADM.PLANEJAMENTO EMPRESA AGROPECUÁRIA M52 </w:t>
      </w:r>
      <w:r w:rsidR="00583067">
        <w:t xml:space="preserve">                5</w:t>
      </w:r>
    </w:p>
    <w:p w14:paraId="201FF50C" w14:textId="6C13AF73" w:rsidR="00F97D4F" w:rsidRDefault="00F97D4F">
      <w:r>
        <w:t xml:space="preserve">MÁQUINAS AGRÍCOLAS DE INTERESSE ZOOTÉCNICO M52 </w:t>
      </w:r>
      <w:r w:rsidR="00583067">
        <w:t xml:space="preserve">                 4   </w:t>
      </w:r>
    </w:p>
    <w:p w14:paraId="445720B1" w14:textId="4B23F9A7" w:rsidR="00F97D4F" w:rsidRDefault="00F97D4F">
      <w:r>
        <w:t xml:space="preserve">INTRODUÇÃO À CIÊNCIA DO SOLO M52 </w:t>
      </w:r>
      <w:r w:rsidR="00583067">
        <w:t xml:space="preserve">         33</w:t>
      </w:r>
    </w:p>
    <w:p w14:paraId="376C00F7" w14:textId="15216DB0" w:rsidR="00F97D4F" w:rsidRDefault="00F97D4F">
      <w:r>
        <w:t xml:space="preserve">FERTILIDADE E CONSERVAÇÃO DO SOLO M52 </w:t>
      </w:r>
      <w:r w:rsidR="00583067">
        <w:t xml:space="preserve">            </w:t>
      </w:r>
      <w:r w:rsidR="00946CFC">
        <w:t>11</w:t>
      </w:r>
    </w:p>
    <w:p w14:paraId="4E1BBA58" w14:textId="626FB4C7" w:rsidR="00F97D4F" w:rsidRDefault="00F97D4F">
      <w:r>
        <w:t xml:space="preserve">INICIAÇÃO A ZOOTECNIA M52 </w:t>
      </w:r>
      <w:r w:rsidR="00BC08A2">
        <w:t xml:space="preserve">             4</w:t>
      </w:r>
    </w:p>
    <w:p w14:paraId="1EA75B21" w14:textId="794B9489" w:rsidR="00F97D4F" w:rsidRDefault="00F97D4F">
      <w:r>
        <w:t xml:space="preserve">ECOLOGIA BÁSICA E GESTÃO AMBIENTAL M52 </w:t>
      </w:r>
      <w:r w:rsidR="00BC08A2">
        <w:t xml:space="preserve">        15</w:t>
      </w:r>
    </w:p>
    <w:p w14:paraId="586D344C" w14:textId="385E6034" w:rsidR="00F97D4F" w:rsidRDefault="00F97D4F">
      <w:r>
        <w:t xml:space="preserve">ZOOLOGIA E FAUNA SILVESTRE APLICADA M71 </w:t>
      </w:r>
      <w:r w:rsidR="00BC08A2">
        <w:t xml:space="preserve">          </w:t>
      </w:r>
      <w:r>
        <w:t>2</w:t>
      </w:r>
      <w:r w:rsidR="00946CFC">
        <w:t>4</w:t>
      </w:r>
    </w:p>
    <w:p w14:paraId="23C3CAE9" w14:textId="02144A6B" w:rsidR="00F97D4F" w:rsidRDefault="00F97D4F">
      <w:r>
        <w:t xml:space="preserve">INTRODUÇÃO À METOD. CIENTÍFICA E DA PESQUISA T52 </w:t>
      </w:r>
      <w:r w:rsidR="00BC08A2">
        <w:t xml:space="preserve">          </w:t>
      </w:r>
      <w:r w:rsidR="00946CFC">
        <w:t>16</w:t>
      </w:r>
    </w:p>
    <w:p w14:paraId="29D78F7D" w14:textId="0CB681D8" w:rsidR="00F97D4F" w:rsidRDefault="00F97D4F">
      <w:r>
        <w:t xml:space="preserve">BIOCLIMATOLOGIA ANIMAL T71 </w:t>
      </w:r>
      <w:r w:rsidR="00BC08A2">
        <w:t xml:space="preserve">               </w:t>
      </w:r>
      <w:r w:rsidR="00946CFC">
        <w:t>27</w:t>
      </w:r>
    </w:p>
    <w:p w14:paraId="0932DF59" w14:textId="687EA8A7" w:rsidR="00F97D4F" w:rsidRDefault="00F97D4F">
      <w:r>
        <w:t xml:space="preserve">ETOLOGIA ANIMAL APLICADO À ZOOTECNIA T71 </w:t>
      </w:r>
      <w:r w:rsidR="00BC08A2">
        <w:t xml:space="preserve">     </w:t>
      </w:r>
      <w:r w:rsidR="00946CFC">
        <w:t>27</w:t>
      </w:r>
    </w:p>
    <w:p w14:paraId="5D5F419D" w14:textId="7B6F5B74" w:rsidR="00F97D4F" w:rsidRDefault="00F97D4F">
      <w:r>
        <w:t xml:space="preserve">NUTRIÇÃO DE NÃO-RUMINANTES M52 </w:t>
      </w:r>
      <w:r w:rsidR="00BC08A2">
        <w:t xml:space="preserve">      </w:t>
      </w:r>
      <w:r w:rsidR="00946CFC">
        <w:t>5</w:t>
      </w:r>
    </w:p>
    <w:p w14:paraId="6D8BFFA8" w14:textId="0312D6C3" w:rsidR="00F97D4F" w:rsidRDefault="00F97D4F">
      <w:r>
        <w:t xml:space="preserve">BOAS PRÁTICAS E BEM ESTAR ANIMAL M52 </w:t>
      </w:r>
      <w:r w:rsidR="00BC08A2">
        <w:t xml:space="preserve">       16</w:t>
      </w:r>
    </w:p>
    <w:p w14:paraId="5DD1AA8E" w14:textId="7C6F9CA9" w:rsidR="00F97D4F" w:rsidRDefault="00F97D4F">
      <w:r>
        <w:t xml:space="preserve">CONSERVAÇÃO ALIMENTOS VOLUMOSOS P RUMINANTES M52 </w:t>
      </w:r>
      <w:r w:rsidR="00BC08A2">
        <w:t xml:space="preserve">      27</w:t>
      </w:r>
    </w:p>
    <w:p w14:paraId="20F4C29B" w14:textId="65F1BA45" w:rsidR="00F97D4F" w:rsidRDefault="00F97D4F">
      <w:r>
        <w:t xml:space="preserve">EXTERIOR E JULGAMENTO DE ANIMAIS DOMÉSTICOS M52 </w:t>
      </w:r>
      <w:r w:rsidR="00BC08A2">
        <w:t xml:space="preserve">     15</w:t>
      </w:r>
    </w:p>
    <w:p w14:paraId="29751545" w14:textId="4EE4F4E7" w:rsidR="00F97D4F" w:rsidRDefault="00F97D4F">
      <w:r>
        <w:t>AQUICULTURA M52</w:t>
      </w:r>
      <w:r w:rsidR="00BC08A2">
        <w:t xml:space="preserve">        </w:t>
      </w:r>
      <w:r>
        <w:t xml:space="preserve"> </w:t>
      </w:r>
      <w:r w:rsidR="00946CFC">
        <w:t>16</w:t>
      </w:r>
    </w:p>
    <w:p w14:paraId="4AF064BE" w14:textId="1ECCEBA4" w:rsidR="00F97D4F" w:rsidRDefault="00F97D4F">
      <w:r>
        <w:t xml:space="preserve">TÉCNICAS DE SEMINÁRIOS M52 </w:t>
      </w:r>
      <w:r w:rsidR="00BC08A2">
        <w:t xml:space="preserve">    3</w:t>
      </w:r>
    </w:p>
    <w:p w14:paraId="612F8810" w14:textId="7D76E392" w:rsidR="00F97D4F" w:rsidRDefault="00F97D4F">
      <w:r>
        <w:t xml:space="preserve">AVALIAÇÃO E TIPIFICAÇÃO DE CARCAÇAS M52 </w:t>
      </w:r>
      <w:r w:rsidR="00BC08A2">
        <w:t xml:space="preserve">       </w:t>
      </w:r>
      <w:r w:rsidR="00946CFC">
        <w:t>15</w:t>
      </w:r>
    </w:p>
    <w:p w14:paraId="25849CC3" w14:textId="7871BF1D" w:rsidR="00F97D4F" w:rsidRDefault="00F97D4F">
      <w:r>
        <w:t xml:space="preserve">SUINOCULTURA M52 </w:t>
      </w:r>
      <w:r w:rsidR="00BC08A2">
        <w:t xml:space="preserve">     </w:t>
      </w:r>
      <w:r w:rsidR="00946CFC">
        <w:t>2</w:t>
      </w:r>
      <w:r w:rsidR="00BC08A2">
        <w:t>2</w:t>
      </w:r>
    </w:p>
    <w:p w14:paraId="76A585E4" w14:textId="284FDE8D" w:rsidR="00F97D4F" w:rsidRDefault="00F97D4F">
      <w:r>
        <w:t xml:space="preserve">AVICULTURA M71 </w:t>
      </w:r>
      <w:r w:rsidR="00BC08A2">
        <w:t xml:space="preserve">       </w:t>
      </w:r>
      <w:r w:rsidR="00624A64">
        <w:t>12</w:t>
      </w:r>
    </w:p>
    <w:p w14:paraId="74FBB780" w14:textId="221BC9DE" w:rsidR="00F97D4F" w:rsidRDefault="00F97D4F">
      <w:r>
        <w:t xml:space="preserve">EQUINOCULTURA M52 </w:t>
      </w:r>
      <w:r w:rsidR="00BC08A2">
        <w:t xml:space="preserve">        </w:t>
      </w:r>
      <w:r w:rsidR="00624A64">
        <w:t>23</w:t>
      </w:r>
    </w:p>
    <w:p w14:paraId="2730FAD5" w14:textId="56932BD0" w:rsidR="00F97D4F" w:rsidRDefault="00F97D4F">
      <w:r>
        <w:t xml:space="preserve">CRIAÇÕES ALTERNATIVAS M71 </w:t>
      </w:r>
      <w:r w:rsidR="00BC08A2">
        <w:t xml:space="preserve">     </w:t>
      </w:r>
      <w:r w:rsidR="00624A64">
        <w:t>26</w:t>
      </w:r>
    </w:p>
    <w:p w14:paraId="00A51114" w14:textId="61A50C2E" w:rsidR="00F97D4F" w:rsidRDefault="00F97D4F">
      <w:r>
        <w:t xml:space="preserve">OVINOCAPRINOCULTURA M52 </w:t>
      </w:r>
      <w:r w:rsidR="00BC08A2">
        <w:t xml:space="preserve">    1</w:t>
      </w:r>
    </w:p>
    <w:p w14:paraId="64AFED23" w14:textId="5C5E1211" w:rsidR="0077782C" w:rsidRDefault="0077782C">
      <w:r>
        <w:t xml:space="preserve">BOVINOCULTURA DE LEITE M52 </w:t>
      </w:r>
      <w:r w:rsidR="00BC08A2">
        <w:t xml:space="preserve">     </w:t>
      </w:r>
      <w:r w:rsidR="00624A64">
        <w:t>2</w:t>
      </w:r>
      <w:r w:rsidR="00634221">
        <w:t>2</w:t>
      </w:r>
    </w:p>
    <w:p w14:paraId="347C4264" w14:textId="27916D69" w:rsidR="0077782C" w:rsidRDefault="0077782C">
      <w:r>
        <w:t>TRABALHO DE CONCLUSÃO DE CURSO M52 20</w:t>
      </w:r>
    </w:p>
    <w:p w14:paraId="70BF14ED" w14:textId="437577C7" w:rsidR="0077782C" w:rsidRDefault="0077782C">
      <w:r>
        <w:t xml:space="preserve">FORMULAÇÕES DE DIETAS M52 </w:t>
      </w:r>
      <w:r w:rsidR="00624A64">
        <w:t>23</w:t>
      </w:r>
    </w:p>
    <w:p w14:paraId="6039FDD8" w14:textId="4539B7B6" w:rsidR="0077782C" w:rsidRDefault="0077782C">
      <w:r>
        <w:t xml:space="preserve">FORRAGICULTURA M52 </w:t>
      </w:r>
      <w:r w:rsidR="00624A64">
        <w:t>16</w:t>
      </w:r>
    </w:p>
    <w:p w14:paraId="2554A252" w14:textId="3CC78074" w:rsidR="0077782C" w:rsidRDefault="0077782C">
      <w:r>
        <w:t>MANEJO DE REBANHOS EM PASTEJO M52</w:t>
      </w:r>
      <w:r w:rsidR="00634221">
        <w:t xml:space="preserve">       </w:t>
      </w:r>
      <w:r>
        <w:t xml:space="preserve"> </w:t>
      </w:r>
      <w:r w:rsidR="00624A64">
        <w:t>1</w:t>
      </w:r>
      <w:r w:rsidR="00634221">
        <w:t>2</w:t>
      </w:r>
    </w:p>
    <w:p w14:paraId="2807C9E1" w14:textId="3BA097A1" w:rsidR="0077782C" w:rsidRDefault="0077782C">
      <w:r>
        <w:t>GENÉTICA APLICADA À PRODUÇÃO ANIMAL M52</w:t>
      </w:r>
      <w:r w:rsidR="00624A64">
        <w:t xml:space="preserve"> </w:t>
      </w:r>
      <w:r w:rsidR="00865EA6">
        <w:t xml:space="preserve">    17</w:t>
      </w:r>
    </w:p>
    <w:p w14:paraId="460D1C26" w14:textId="176BB689" w:rsidR="0077782C" w:rsidRDefault="0077782C">
      <w:r>
        <w:t xml:space="preserve">NUTRIÇÃO ANIMAL T52 </w:t>
      </w:r>
      <w:r w:rsidR="00865EA6">
        <w:t xml:space="preserve">         2</w:t>
      </w:r>
    </w:p>
    <w:p w14:paraId="37ED1AE5" w14:textId="32127FF3" w:rsidR="0077782C" w:rsidRDefault="0077782C">
      <w:r>
        <w:lastRenderedPageBreak/>
        <w:t xml:space="preserve">HIGIENE E PROFILAXIA ANIMAL M53 </w:t>
      </w:r>
      <w:r w:rsidR="00865EA6">
        <w:t xml:space="preserve">     </w:t>
      </w:r>
      <w:r w:rsidR="00624A64">
        <w:t>1</w:t>
      </w:r>
      <w:r w:rsidR="00865EA6">
        <w:t>0</w:t>
      </w:r>
    </w:p>
    <w:p w14:paraId="3DB6D19B" w14:textId="14A795F9" w:rsidR="0077782C" w:rsidRDefault="0077782C">
      <w:r>
        <w:t xml:space="preserve">FISIOLOGIA GERAL APLICADA À ZOOTECNIA II M52 </w:t>
      </w:r>
      <w:r w:rsidR="00F11159">
        <w:t xml:space="preserve">       </w:t>
      </w:r>
      <w:r w:rsidR="00624A64">
        <w:t>11</w:t>
      </w:r>
    </w:p>
    <w:p w14:paraId="3EDDC102" w14:textId="66A03B5C" w:rsidR="0077782C" w:rsidRDefault="0077782C">
      <w:r>
        <w:t xml:space="preserve">ANATOMIA DOS ANIMAIS DE PRODUÇÃO I M52 </w:t>
      </w:r>
      <w:r w:rsidR="00F11159">
        <w:t xml:space="preserve">      </w:t>
      </w:r>
      <w:r w:rsidR="00624A64">
        <w:t>2</w:t>
      </w:r>
      <w:r w:rsidR="00F11159">
        <w:t>0</w:t>
      </w:r>
    </w:p>
    <w:p w14:paraId="1381EA3A" w14:textId="2A91CE93" w:rsidR="0077782C" w:rsidRDefault="0077782C">
      <w:r>
        <w:t xml:space="preserve">HISTOLOGIA DOS ANIMAIS DOMÉSTICOS M52 </w:t>
      </w:r>
      <w:r w:rsidR="00F11159">
        <w:t xml:space="preserve">       27</w:t>
      </w:r>
    </w:p>
    <w:p w14:paraId="69A65F34" w14:textId="0660FC62" w:rsidR="00946CFC" w:rsidRDefault="00946CFC">
      <w:r>
        <w:t>CÁLCULO 1 A T63</w:t>
      </w:r>
      <w:r w:rsidR="00F11159">
        <w:t xml:space="preserve">   </w:t>
      </w:r>
      <w:r w:rsidR="004E7CB6">
        <w:t xml:space="preserve">  </w:t>
      </w:r>
      <w:r w:rsidR="00F11159">
        <w:t xml:space="preserve">  </w:t>
      </w:r>
      <w:r>
        <w:t xml:space="preserve"> </w:t>
      </w:r>
      <w:r w:rsidR="00624A64">
        <w:t>1</w:t>
      </w:r>
      <w:r w:rsidR="00F11159">
        <w:t>1</w:t>
      </w:r>
    </w:p>
    <w:p w14:paraId="15EC7F3E" w14:textId="19372F52" w:rsidR="00946CFC" w:rsidRDefault="00946CFC">
      <w:r>
        <w:t xml:space="preserve">QUÍMICA ORGÂNICA T52 </w:t>
      </w:r>
      <w:r w:rsidR="004E7CB6">
        <w:t xml:space="preserve">      </w:t>
      </w:r>
      <w:r w:rsidR="00583067">
        <w:t>2</w:t>
      </w:r>
    </w:p>
    <w:sectPr w:rsidR="00946CF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sDS0MDOytDQ2MDZW0lEKTi0uzszPAykwrAUA5kqmqywAAAA="/>
  </w:docVars>
  <w:rsids>
    <w:rsidRoot w:val="00F97D4F"/>
    <w:rsid w:val="004E7CB6"/>
    <w:rsid w:val="00583067"/>
    <w:rsid w:val="00624A64"/>
    <w:rsid w:val="00634221"/>
    <w:rsid w:val="0077782C"/>
    <w:rsid w:val="00865EA6"/>
    <w:rsid w:val="00946CFC"/>
    <w:rsid w:val="00BC08A2"/>
    <w:rsid w:val="00D21FDE"/>
    <w:rsid w:val="00F11159"/>
    <w:rsid w:val="00F97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89C9C"/>
  <w15:chartTrackingRefBased/>
  <w15:docId w15:val="{EF33C697-949C-484D-AAED-38578014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36</Words>
  <Characters>1275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Alessandra Dias</dc:creator>
  <cp:keywords/>
  <dc:description/>
  <cp:lastModifiedBy>Norma Alessandra Dias</cp:lastModifiedBy>
  <cp:revision>5</cp:revision>
  <dcterms:created xsi:type="dcterms:W3CDTF">2020-09-28T23:26:00Z</dcterms:created>
  <dcterms:modified xsi:type="dcterms:W3CDTF">2020-09-29T00:40:00Z</dcterms:modified>
</cp:coreProperties>
</file>